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20CD50CA" w:rsidR="0007587A" w:rsidRDefault="002B4542" w:rsidP="0007587A">
      <w:pPr>
        <w:pStyle w:val="Title"/>
        <w:jc w:val="center"/>
      </w:pPr>
      <w:r w:rsidRPr="004D6158">
        <w:t>Neurobics</w:t>
      </w:r>
      <w:r w:rsidR="0007587A" w:rsidRPr="0007587A">
        <w:t xml:space="preserve"> </w:t>
      </w:r>
      <w:r w:rsidR="006536B1">
        <w:br/>
      </w:r>
      <w:r w:rsidR="001F0471">
        <w:rPr>
          <w:rStyle w:val="Heading2Char"/>
        </w:rPr>
        <w:t>P</w:t>
      </w:r>
      <w:r w:rsidR="004D6158">
        <w:rPr>
          <w:rStyle w:val="Heading2Char"/>
        </w:rPr>
        <w:t>re</w:t>
      </w:r>
      <w:r w:rsidR="00654727">
        <w:rPr>
          <w:rStyle w:val="Heading2Char"/>
        </w:rPr>
        <w:t>-</w:t>
      </w:r>
      <w:r>
        <w:rPr>
          <w:rStyle w:val="Heading2Char"/>
        </w:rPr>
        <w:t>Program</w:t>
      </w:r>
      <w:r w:rsidR="001F0471">
        <w:rPr>
          <w:rStyle w:val="Heading2Char"/>
        </w:rPr>
        <w:t xml:space="preserve"> Questionnaire</w:t>
      </w:r>
    </w:p>
    <w:p w14:paraId="7DF987A5" w14:textId="52BF873C" w:rsidR="00291187" w:rsidRDefault="00291187" w:rsidP="0069218B">
      <w:pPr>
        <w:spacing w:after="0" w:line="240" w:lineRule="auto"/>
      </w:pPr>
      <w:r>
        <w:br/>
      </w:r>
      <w:r w:rsidRPr="000062B6">
        <w:t>Please take a moment to fill out the p</w:t>
      </w:r>
      <w:r w:rsidR="00F70550">
        <w:t>re</w:t>
      </w:r>
      <w:r w:rsidRPr="000062B6">
        <w:t>-</w:t>
      </w:r>
      <w:r w:rsidR="002B4542">
        <w:t>program</w:t>
      </w:r>
      <w:r w:rsidRPr="000062B6">
        <w:t xml:space="preserve"> survey for </w:t>
      </w:r>
      <w:r w:rsidR="002B4542">
        <w:rPr>
          <w:b/>
        </w:rPr>
        <w:t>Neurobics</w:t>
      </w:r>
      <w:r w:rsidRPr="000062B6">
        <w:rPr>
          <w:i/>
        </w:rPr>
        <w:t>.</w:t>
      </w:r>
      <w:r w:rsidRPr="000062B6">
        <w:t xml:space="preserve"> We greatly appreciate your </w:t>
      </w:r>
      <w:r>
        <w:t>thoughts about</w:t>
      </w:r>
      <w:r w:rsidRPr="000062B6">
        <w:t xml:space="preserve"> your experience.</w:t>
      </w:r>
    </w:p>
    <w:p w14:paraId="57F44A0A" w14:textId="2B6BF37C" w:rsidR="00E15DB4" w:rsidRDefault="00E15DB4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69218B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974"/>
        <w:gridCol w:w="857"/>
        <w:gridCol w:w="1794"/>
      </w:tblGrid>
      <w:tr w:rsidR="00291187" w:rsidRPr="000062B6" w14:paraId="46EBFCCF" w14:textId="77777777" w:rsidTr="78CCB432">
        <w:trPr>
          <w:trHeight w:val="1134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CB98599" w14:textId="6BE418C9" w:rsidR="00291187" w:rsidRPr="000062B6" w:rsidRDefault="005B159A" w:rsidP="0069218B">
            <w:pPr>
              <w:spacing w:line="240" w:lineRule="auto"/>
              <w:rPr>
                <w:i/>
              </w:rPr>
            </w:pPr>
            <w:r>
              <w:t>I am aware of things that I can do to enhance my brain health and memory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471E58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63CED7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02E2C7" w14:textId="77777777" w:rsidR="00291187" w:rsidRPr="000062B6" w:rsidRDefault="00291187" w:rsidP="0069218B">
            <w:pPr>
              <w:spacing w:line="240" w:lineRule="auto"/>
            </w:pPr>
            <w:r w:rsidRPr="000062B6"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C2A983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  <w:p w14:paraId="4EEDC96D" w14:textId="77777777" w:rsidR="00291187" w:rsidRPr="000062B6" w:rsidRDefault="00291187" w:rsidP="0069218B">
            <w:pPr>
              <w:spacing w:line="240" w:lineRule="auto"/>
            </w:pP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553557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291187" w:rsidRPr="000062B6" w14:paraId="6A2A046F" w14:textId="77777777" w:rsidTr="78CCB432">
        <w:trPr>
          <w:trHeight w:val="683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5F7F" w14:textId="5F497E89" w:rsidR="00291187" w:rsidRPr="000062B6" w:rsidRDefault="005B159A" w:rsidP="0069218B">
            <w:pPr>
              <w:spacing w:line="240" w:lineRule="auto"/>
            </w:pPr>
            <w:r>
              <w:t>I am confident in my ability to enhance my brain health and memory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28438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74690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E392" w14:textId="77777777" w:rsidR="00291187" w:rsidRPr="000062B6" w:rsidRDefault="00291187" w:rsidP="0069218B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290A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25AB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291187" w:rsidRPr="000062B6" w14:paraId="10B40772" w14:textId="77777777" w:rsidTr="78CCB432">
        <w:trPr>
          <w:trHeight w:val="765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8F90511" w14:textId="759E91BA" w:rsidR="00291187" w:rsidRPr="000062B6" w:rsidRDefault="005B159A" w:rsidP="0069218B">
            <w:pPr>
              <w:spacing w:line="240" w:lineRule="auto"/>
            </w:pPr>
            <w:r>
              <w:t>I believe I will enhance my brain health and memory during this program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4448D9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AB8759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7424FE" w14:textId="77777777" w:rsidR="00291187" w:rsidRPr="000062B6" w:rsidRDefault="00291187" w:rsidP="0069218B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FBBFEF0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A300EC9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291187" w:rsidRPr="000062B6" w14:paraId="6C3B6A10" w14:textId="77777777" w:rsidTr="78CCB432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E4C65" w14:textId="58421988" w:rsidR="00291187" w:rsidRPr="009114A4" w:rsidRDefault="009114A4" w:rsidP="78CCB432">
            <w:pPr>
              <w:spacing w:line="240" w:lineRule="auto"/>
            </w:pPr>
            <w:r w:rsidRPr="78CCB432">
              <w:t xml:space="preserve">I am </w:t>
            </w:r>
            <w:r w:rsidR="49D7E0CB" w:rsidRPr="78CCB432">
              <w:t>concerned</w:t>
            </w:r>
            <w:r w:rsidRPr="78CCB432">
              <w:t xml:space="preserve"> about memory loss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5B06F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61D3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BAAC8" w14:textId="77777777" w:rsidR="00291187" w:rsidRPr="000062B6" w:rsidRDefault="00291187" w:rsidP="0069218B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66F1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EC71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  <w:tr w:rsidR="00291187" w:rsidRPr="000062B6" w14:paraId="16E89DA4" w14:textId="77777777" w:rsidTr="78CCB432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E60DECD" w14:textId="74790D4E" w:rsidR="00291187" w:rsidRPr="000062B6" w:rsidRDefault="7D7DCE45" w:rsidP="0069218B">
            <w:pPr>
              <w:spacing w:line="240" w:lineRule="auto"/>
              <w:rPr>
                <w:sz w:val="27"/>
                <w:szCs w:val="27"/>
              </w:rPr>
            </w:pPr>
            <w:r>
              <w:t>I</w:t>
            </w:r>
            <w:r w:rsidR="00907FC6">
              <w:t xml:space="preserve"> feel </w:t>
            </w:r>
            <w:r w:rsidR="004D2E40">
              <w:t xml:space="preserve">that </w:t>
            </w:r>
            <w:r w:rsidR="00563D3E">
              <w:t xml:space="preserve">memory </w:t>
            </w:r>
            <w:r w:rsidR="006601FF">
              <w:t xml:space="preserve">issues </w:t>
            </w:r>
            <w:r w:rsidR="003A15AE">
              <w:t xml:space="preserve">limit </w:t>
            </w:r>
            <w:r w:rsidR="7708B2C4">
              <w:t>my</w:t>
            </w:r>
            <w:r w:rsidR="003A15AE">
              <w:t xml:space="preserve"> social </w:t>
            </w:r>
            <w:r w:rsidR="6DCC6DEA">
              <w:t>pursuits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5502309" w14:textId="77777777" w:rsidR="00291187" w:rsidRPr="000062B6" w:rsidRDefault="00291187" w:rsidP="0069218B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5CCB77" w14:textId="77777777" w:rsidR="00291187" w:rsidRPr="000062B6" w:rsidRDefault="00291187" w:rsidP="0069218B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8F65ABE" w14:textId="77777777" w:rsidR="00291187" w:rsidRPr="000062B6" w:rsidRDefault="00291187" w:rsidP="0069218B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E03DB94" w14:textId="77777777" w:rsidR="00291187" w:rsidRPr="000062B6" w:rsidRDefault="00291187" w:rsidP="0069218B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50B8B37" w14:textId="77777777" w:rsidR="00291187" w:rsidRPr="000062B6" w:rsidRDefault="00291187" w:rsidP="0069218B">
            <w:pPr>
              <w:spacing w:line="240" w:lineRule="auto"/>
            </w:pPr>
            <w:r w:rsidRPr="000062B6">
              <w:t>Strongly Agree</w:t>
            </w:r>
          </w:p>
        </w:tc>
      </w:tr>
    </w:tbl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2DA89B25" w:rsidR="00291187" w:rsidRPr="000062B6" w:rsidRDefault="00291187" w:rsidP="0069218B">
      <w:pPr>
        <w:spacing w:after="0" w:line="240" w:lineRule="auto"/>
      </w:pPr>
      <w:r w:rsidRPr="000062B6">
        <w:t xml:space="preserve">What </w:t>
      </w:r>
      <w:r w:rsidR="004D6158">
        <w:t>is one thing you would like to learn in the</w:t>
      </w:r>
      <w:r w:rsidRPr="000062B6">
        <w:rPr>
          <w:b/>
        </w:rPr>
        <w:t xml:space="preserve"> </w:t>
      </w:r>
      <w:r w:rsidR="00E9152C">
        <w:rPr>
          <w:b/>
        </w:rPr>
        <w:t xml:space="preserve">Neurobics </w:t>
      </w:r>
      <w:r w:rsidR="00E9152C" w:rsidRPr="00E9152C">
        <w:rPr>
          <w:bCs/>
        </w:rPr>
        <w:t>program</w:t>
      </w:r>
      <w:r w:rsidRPr="000062B6"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595A01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14:paraId="5CE256E7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3977A0" w14:textId="77777777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8A7CCA" w14:textId="722CD021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27898AA6" w:rsidR="00291187" w:rsidRPr="006536B1" w:rsidRDefault="00291187" w:rsidP="0069218B">
      <w:pPr>
        <w:spacing w:after="0" w:line="240" w:lineRule="auto"/>
      </w:pPr>
      <w:r>
        <w:br/>
      </w: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C9433" w14:textId="77777777" w:rsidR="007D300F" w:rsidRDefault="007D300F" w:rsidP="00AC1219">
      <w:pPr>
        <w:spacing w:after="0" w:line="240" w:lineRule="auto"/>
      </w:pPr>
      <w:r>
        <w:separator/>
      </w:r>
    </w:p>
  </w:endnote>
  <w:endnote w:type="continuationSeparator" w:id="0">
    <w:p w14:paraId="1660EE3D" w14:textId="77777777" w:rsidR="007D300F" w:rsidRDefault="007D300F" w:rsidP="00AC1219">
      <w:pPr>
        <w:spacing w:after="0" w:line="240" w:lineRule="auto"/>
      </w:pPr>
      <w:r>
        <w:continuationSeparator/>
      </w:r>
    </w:p>
  </w:endnote>
  <w:endnote w:type="continuationNotice" w:id="1">
    <w:p w14:paraId="6589E3F8" w14:textId="77777777" w:rsidR="007D300F" w:rsidRDefault="007D30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78CCB432" w:rsidP="00426352">
    <w:pPr>
      <w:pStyle w:val="Footer"/>
    </w:pPr>
    <w:r>
      <w:rPr>
        <w:noProof/>
      </w:rPr>
      <w:drawing>
        <wp:inline distT="0" distB="0" distL="0" distR="0" wp14:anchorId="51271546" wp14:editId="4ADF617A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37EF94" w14:textId="77777777" w:rsidR="007D300F" w:rsidRDefault="007D300F" w:rsidP="00AC1219">
      <w:pPr>
        <w:spacing w:after="0" w:line="240" w:lineRule="auto"/>
      </w:pPr>
      <w:r>
        <w:separator/>
      </w:r>
    </w:p>
  </w:footnote>
  <w:footnote w:type="continuationSeparator" w:id="0">
    <w:p w14:paraId="0F9C53A7" w14:textId="77777777" w:rsidR="007D300F" w:rsidRDefault="007D300F" w:rsidP="00AC1219">
      <w:pPr>
        <w:spacing w:after="0" w:line="240" w:lineRule="auto"/>
      </w:pPr>
      <w:r>
        <w:continuationSeparator/>
      </w:r>
    </w:p>
  </w:footnote>
  <w:footnote w:type="continuationNotice" w:id="1">
    <w:p w14:paraId="2CAB947B" w14:textId="77777777" w:rsidR="007D300F" w:rsidRDefault="007D300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220CE"/>
    <w:rsid w:val="001607A6"/>
    <w:rsid w:val="001B6959"/>
    <w:rsid w:val="001D2867"/>
    <w:rsid w:val="001F0471"/>
    <w:rsid w:val="002317FA"/>
    <w:rsid w:val="00236472"/>
    <w:rsid w:val="00243183"/>
    <w:rsid w:val="00252402"/>
    <w:rsid w:val="00283567"/>
    <w:rsid w:val="00291187"/>
    <w:rsid w:val="002A6EC8"/>
    <w:rsid w:val="002B4542"/>
    <w:rsid w:val="002D323E"/>
    <w:rsid w:val="002F6C1D"/>
    <w:rsid w:val="00330E85"/>
    <w:rsid w:val="003A15AE"/>
    <w:rsid w:val="00426352"/>
    <w:rsid w:val="0049689B"/>
    <w:rsid w:val="004D024C"/>
    <w:rsid w:val="004D2E40"/>
    <w:rsid w:val="004D6158"/>
    <w:rsid w:val="00563D3E"/>
    <w:rsid w:val="00577F68"/>
    <w:rsid w:val="00595A01"/>
    <w:rsid w:val="005B159A"/>
    <w:rsid w:val="005C253D"/>
    <w:rsid w:val="005C7CF9"/>
    <w:rsid w:val="0063712E"/>
    <w:rsid w:val="006536B1"/>
    <w:rsid w:val="00654727"/>
    <w:rsid w:val="006601FF"/>
    <w:rsid w:val="0069218B"/>
    <w:rsid w:val="006C3F11"/>
    <w:rsid w:val="00730486"/>
    <w:rsid w:val="007679F1"/>
    <w:rsid w:val="007743E5"/>
    <w:rsid w:val="007951A2"/>
    <w:rsid w:val="007D300F"/>
    <w:rsid w:val="008436AF"/>
    <w:rsid w:val="0087035D"/>
    <w:rsid w:val="00897030"/>
    <w:rsid w:val="008F2E56"/>
    <w:rsid w:val="00901C29"/>
    <w:rsid w:val="009021A0"/>
    <w:rsid w:val="00907FC6"/>
    <w:rsid w:val="009114A4"/>
    <w:rsid w:val="009316C8"/>
    <w:rsid w:val="00952F9D"/>
    <w:rsid w:val="00957EFA"/>
    <w:rsid w:val="0098446F"/>
    <w:rsid w:val="009C629D"/>
    <w:rsid w:val="00AC1219"/>
    <w:rsid w:val="00AE67F0"/>
    <w:rsid w:val="00B07ED9"/>
    <w:rsid w:val="00C55D27"/>
    <w:rsid w:val="00C94278"/>
    <w:rsid w:val="00CC70A8"/>
    <w:rsid w:val="00CE7BE2"/>
    <w:rsid w:val="00CF4519"/>
    <w:rsid w:val="00D048CC"/>
    <w:rsid w:val="00D22275"/>
    <w:rsid w:val="00D519E0"/>
    <w:rsid w:val="00E01593"/>
    <w:rsid w:val="00E15DB4"/>
    <w:rsid w:val="00E9152C"/>
    <w:rsid w:val="00EC571B"/>
    <w:rsid w:val="00F11117"/>
    <w:rsid w:val="00F136A8"/>
    <w:rsid w:val="00F40276"/>
    <w:rsid w:val="00F4234A"/>
    <w:rsid w:val="00F70550"/>
    <w:rsid w:val="00F8423A"/>
    <w:rsid w:val="00FE1ABB"/>
    <w:rsid w:val="00FF65EA"/>
    <w:rsid w:val="15259AD8"/>
    <w:rsid w:val="49D7E0CB"/>
    <w:rsid w:val="6DCC6DEA"/>
    <w:rsid w:val="7708B2C4"/>
    <w:rsid w:val="78CCB432"/>
    <w:rsid w:val="7D7DC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E15CB85D-84E1-443E-AAE0-F20800D34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E7AA6F-1C8A-4D16-814E-06256EA7A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38</Characters>
  <Application>Microsoft Office Word</Application>
  <DocSecurity>4</DocSecurity>
  <Lines>6</Lines>
  <Paragraphs>1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15</cp:revision>
  <dcterms:created xsi:type="dcterms:W3CDTF">2021-03-06T00:32:00Z</dcterms:created>
  <dcterms:modified xsi:type="dcterms:W3CDTF">2021-03-14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